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DDC31B" w14:textId="77777777" w:rsidR="008546A6" w:rsidRDefault="00000000">
      <w:pPr>
        <w:pStyle w:val="Heading1"/>
      </w:pPr>
      <w:bookmarkStart w:id="0" w:name="arraystore"/>
      <w:r>
        <w:t>ArrayStore</w:t>
      </w:r>
    </w:p>
    <w:p w14:paraId="6392DFDD" w14:textId="77777777" w:rsidR="008546A6" w:rsidRDefault="00000000">
      <w:pPr>
        <w:pStyle w:val="FirstParagraph"/>
      </w:pPr>
      <w:r>
        <w:t xml:space="preserve">DevExtreme’s </w:t>
      </w:r>
      <w:r>
        <w:rPr>
          <w:b/>
          <w:bCs/>
        </w:rPr>
        <w:t>ArrayStore</w:t>
      </w:r>
      <w:r>
        <w:t xml:space="preserve"> is a client-side data store that manages JavaScript arrays efficiently. Below are key functionalities demonstrated:</w:t>
      </w:r>
    </w:p>
    <w:p w14:paraId="14A30145" w14:textId="77777777" w:rsidR="008546A6" w:rsidRDefault="00000000">
      <w:pPr>
        <w:pStyle w:val="Heading4"/>
      </w:pPr>
      <w:bookmarkStart w:id="1" w:name="initialization-events"/>
      <w:r>
        <w:rPr>
          <w:b/>
        </w:rPr>
        <w:t>Initialization &amp; Events</w:t>
      </w:r>
    </w:p>
    <w:p w14:paraId="4C7481B1" w14:textId="77777777" w:rsidR="008546A6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data</w:t>
      </w:r>
      <w:r>
        <w:t>: Stores dataset (</w:t>
      </w:r>
      <w:r>
        <w:rPr>
          <w:rStyle w:val="VerbatimChar"/>
        </w:rPr>
        <w:t>marvelCharacters</w:t>
      </w:r>
      <w:r>
        <w:t>).</w:t>
      </w:r>
    </w:p>
    <w:p w14:paraId="2CA04409" w14:textId="77777777" w:rsidR="008546A6" w:rsidRDefault="00000000">
      <w:pPr>
        <w:pStyle w:val="Compact"/>
        <w:numPr>
          <w:ilvl w:val="0"/>
          <w:numId w:val="2"/>
        </w:numPr>
      </w:pPr>
      <w:r>
        <w:rPr>
          <w:rStyle w:val="VerbatimChar"/>
          <w:b/>
          <w:bCs/>
        </w:rPr>
        <w:t>key</w:t>
      </w:r>
      <w:r>
        <w:t>: Unique identifier (</w:t>
      </w:r>
      <w:r>
        <w:rPr>
          <w:rStyle w:val="VerbatimChar"/>
        </w:rPr>
        <w:t>ID</w:t>
      </w:r>
      <w:r>
        <w:t>).</w:t>
      </w:r>
    </w:p>
    <w:p w14:paraId="1B5ED3DB" w14:textId="77777777" w:rsidR="008546A6" w:rsidRDefault="00000000">
      <w:pPr>
        <w:pStyle w:val="Compact"/>
        <w:numPr>
          <w:ilvl w:val="0"/>
          <w:numId w:val="2"/>
        </w:numPr>
      </w:pPr>
      <w:r>
        <w:t>Event handlers for loading, inserting, updating, deleting, modifying, and real-time push updates.</w:t>
      </w:r>
    </w:p>
    <w:p w14:paraId="1FF23015" w14:textId="77777777" w:rsidR="008546A6" w:rsidRDefault="00000000">
      <w:pPr>
        <w:pStyle w:val="Heading4"/>
      </w:pPr>
      <w:bookmarkStart w:id="2" w:name="operations"/>
      <w:bookmarkEnd w:id="1"/>
      <w:r>
        <w:rPr>
          <w:b/>
        </w:rPr>
        <w:t>Operations</w:t>
      </w:r>
    </w:p>
    <w:p w14:paraId="292B5FF6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etch Record</w:t>
      </w:r>
      <w:r>
        <w:t xml:space="preserve"> (</w:t>
      </w:r>
      <w:r>
        <w:rPr>
          <w:rStyle w:val="VerbatimChar"/>
        </w:rPr>
        <w:t>byKey(key)</w:t>
      </w:r>
      <w:r>
        <w:t>) – Retrieves a record by ID.</w:t>
      </w:r>
    </w:p>
    <w:p w14:paraId="000D1B0A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sert Record</w:t>
      </w:r>
      <w:r>
        <w:t xml:space="preserve"> (</w:t>
      </w:r>
      <w:r>
        <w:rPr>
          <w:rStyle w:val="VerbatimChar"/>
        </w:rPr>
        <w:t>insert(data)</w:t>
      </w:r>
      <w:r>
        <w:t>) – Adds a new record.</w:t>
      </w:r>
    </w:p>
    <w:p w14:paraId="11D30ABA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t Key Info</w:t>
      </w:r>
      <w:r>
        <w:t xml:space="preserve"> (</w:t>
      </w:r>
      <w:r>
        <w:rPr>
          <w:rStyle w:val="VerbatimChar"/>
        </w:rPr>
        <w:t>key()</w:t>
      </w:r>
      <w:r>
        <w:t xml:space="preserve"> &amp; </w:t>
      </w:r>
      <w:r>
        <w:rPr>
          <w:rStyle w:val="VerbatimChar"/>
        </w:rPr>
        <w:t>keyOf(object)</w:t>
      </w:r>
      <w:r>
        <w:t>) – Returns key properties.</w:t>
      </w:r>
    </w:p>
    <w:p w14:paraId="684F4EF8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oad &amp; Clear</w:t>
      </w:r>
      <w:r>
        <w:t xml:space="preserve"> (</w:t>
      </w:r>
      <w:r>
        <w:rPr>
          <w:rStyle w:val="VerbatimChar"/>
        </w:rPr>
        <w:t>load()</w:t>
      </w:r>
      <w:r>
        <w:t xml:space="preserve"> &amp; </w:t>
      </w:r>
      <w:r>
        <w:rPr>
          <w:rStyle w:val="VerbatimChar"/>
        </w:rPr>
        <w:t>clear()</w:t>
      </w:r>
      <w:r>
        <w:t>) – Loads data and clears the store.</w:t>
      </w:r>
    </w:p>
    <w:p w14:paraId="45957FF1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ush Changes</w:t>
      </w:r>
      <w:r>
        <w:t xml:space="preserve"> (</w:t>
      </w:r>
      <w:r>
        <w:rPr>
          <w:rStyle w:val="VerbatimChar"/>
        </w:rPr>
        <w:t>push([{ type: "insert", data }])</w:t>
      </w:r>
      <w:r>
        <w:t>) – Adds records dynamically.</w:t>
      </w:r>
    </w:p>
    <w:p w14:paraId="135A0DE1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emove Record</w:t>
      </w:r>
      <w:r>
        <w:t xml:space="preserve"> (</w:t>
      </w:r>
      <w:r>
        <w:rPr>
          <w:rStyle w:val="VerbatimChar"/>
        </w:rPr>
        <w:t>remove(key)</w:t>
      </w:r>
      <w:r>
        <w:t>) – Deletes a record by ID.</w:t>
      </w:r>
    </w:p>
    <w:p w14:paraId="00D3359A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tal Count</w:t>
      </w:r>
      <w:r>
        <w:t xml:space="preserve"> (</w:t>
      </w:r>
      <w:r>
        <w:rPr>
          <w:rStyle w:val="VerbatimChar"/>
        </w:rPr>
        <w:t>totalCount()</w:t>
      </w:r>
      <w:r>
        <w:t>) – Retrieves the total number of records.</w:t>
      </w:r>
    </w:p>
    <w:p w14:paraId="41BC05A6" w14:textId="77777777" w:rsidR="008546A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Update Record</w:t>
      </w:r>
      <w:r>
        <w:t xml:space="preserve"> (</w:t>
      </w:r>
      <w:r>
        <w:rPr>
          <w:rStyle w:val="VerbatimChar"/>
        </w:rPr>
        <w:t>update(key, data)</w:t>
      </w:r>
      <w:r>
        <w:t>) – Modifies an existing record.</w:t>
      </w:r>
    </w:p>
    <w:p w14:paraId="55AC6DB3" w14:textId="77777777" w:rsidR="00152974" w:rsidRDefault="0015297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customstore"/>
      <w:bookmarkEnd w:id="0"/>
      <w:bookmarkEnd w:id="2"/>
      <w:r>
        <w:br w:type="page"/>
      </w:r>
    </w:p>
    <w:p w14:paraId="65318DB1" w14:textId="64A2D403" w:rsidR="008546A6" w:rsidRDefault="00000000">
      <w:pPr>
        <w:pStyle w:val="Heading1"/>
      </w:pPr>
      <w:r>
        <w:lastRenderedPageBreak/>
        <w:t>CustomStore</w:t>
      </w:r>
    </w:p>
    <w:p w14:paraId="3915A32E" w14:textId="77777777" w:rsidR="008546A6" w:rsidRDefault="00000000">
      <w:pPr>
        <w:pStyle w:val="FirstParagraph"/>
      </w:pPr>
      <w:r>
        <w:t xml:space="preserve">DevExtreme’s </w:t>
      </w:r>
      <w:r>
        <w:rPr>
          <w:b/>
          <w:bCs/>
        </w:rPr>
        <w:t>CustomStore</w:t>
      </w:r>
      <w:r>
        <w:t xml:space="preserve"> enables CRUD operations with an external API. Key functionalities include:</w:t>
      </w:r>
    </w:p>
    <w:p w14:paraId="0E21FA6C" w14:textId="77777777" w:rsidR="008546A6" w:rsidRDefault="00000000">
      <w:pPr>
        <w:pStyle w:val="Heading4"/>
      </w:pPr>
      <w:bookmarkStart w:id="4" w:name="initialization-events-1"/>
      <w:r>
        <w:rPr>
          <w:b/>
        </w:rPr>
        <w:t>Initialization &amp; Events</w:t>
      </w:r>
    </w:p>
    <w:p w14:paraId="4890CB7D" w14:textId="77777777" w:rsidR="008546A6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key</w:t>
      </w:r>
      <w:r>
        <w:t>: Unique identifier (</w:t>
      </w:r>
      <w:r>
        <w:rPr>
          <w:rStyle w:val="VerbatimChar"/>
        </w:rPr>
        <w:t>id</w:t>
      </w:r>
      <w:r>
        <w:t>).</w:t>
      </w:r>
    </w:p>
    <w:p w14:paraId="75DB5479" w14:textId="77777777" w:rsidR="008546A6" w:rsidRDefault="00000000">
      <w:pPr>
        <w:pStyle w:val="Compact"/>
        <w:numPr>
          <w:ilvl w:val="0"/>
          <w:numId w:val="4"/>
        </w:numPr>
      </w:pPr>
      <w:r>
        <w:rPr>
          <w:rStyle w:val="VerbatimChar"/>
          <w:b/>
          <w:bCs/>
        </w:rPr>
        <w:t>load</w:t>
      </w:r>
      <w:r>
        <w:t>: Fetches data from API and displays it dynamically.</w:t>
      </w:r>
    </w:p>
    <w:p w14:paraId="7A448C88" w14:textId="77777777" w:rsidR="008546A6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RUD Events</w:t>
      </w:r>
      <w:r>
        <w:t>: Triggers before/after inserting, updating, and deleting records.</w:t>
      </w:r>
    </w:p>
    <w:p w14:paraId="32D030DF" w14:textId="77777777" w:rsidR="008546A6" w:rsidRDefault="00000000">
      <w:pPr>
        <w:pStyle w:val="Heading4"/>
      </w:pPr>
      <w:bookmarkStart w:id="5" w:name="operations-1"/>
      <w:bookmarkEnd w:id="4"/>
      <w:r>
        <w:rPr>
          <w:b/>
        </w:rPr>
        <w:t>Operations</w:t>
      </w:r>
    </w:p>
    <w:p w14:paraId="77EFB167" w14:textId="77777777" w:rsidR="008546A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Fetch Data</w:t>
      </w:r>
      <w:r>
        <w:t xml:space="preserve"> (</w:t>
      </w:r>
      <w:r>
        <w:rPr>
          <w:rStyle w:val="VerbatimChar"/>
        </w:rPr>
        <w:t>load()</w:t>
      </w:r>
      <w:r>
        <w:t>) – Loads data from API.</w:t>
      </w:r>
    </w:p>
    <w:p w14:paraId="4175A6D1" w14:textId="77777777" w:rsidR="008546A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sert Record</w:t>
      </w:r>
      <w:r>
        <w:t xml:space="preserve"> (</w:t>
      </w:r>
      <w:r>
        <w:rPr>
          <w:rStyle w:val="VerbatimChar"/>
        </w:rPr>
        <w:t>insert(values)</w:t>
      </w:r>
      <w:r>
        <w:t>) – Adds a new user.</w:t>
      </w:r>
    </w:p>
    <w:p w14:paraId="598D7711" w14:textId="77777777" w:rsidR="008546A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pdate Record</w:t>
      </w:r>
      <w:r>
        <w:t xml:space="preserve"> (</w:t>
      </w:r>
      <w:r>
        <w:rPr>
          <w:rStyle w:val="VerbatimChar"/>
        </w:rPr>
        <w:t>update(id, values)</w:t>
      </w:r>
      <w:r>
        <w:t>) – Modifies an existing user.</w:t>
      </w:r>
    </w:p>
    <w:p w14:paraId="231DAA88" w14:textId="77777777" w:rsidR="008546A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Delete Record</w:t>
      </w:r>
      <w:r>
        <w:t xml:space="preserve"> (</w:t>
      </w:r>
      <w:r>
        <w:rPr>
          <w:rStyle w:val="VerbatimChar"/>
        </w:rPr>
        <w:t>remove(id)</w:t>
      </w:r>
      <w:r>
        <w:t>) – Deletes a user.</w:t>
      </w:r>
    </w:p>
    <w:p w14:paraId="4423F7B3" w14:textId="77777777" w:rsidR="008546A6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eal-Time Updates</w:t>
      </w:r>
      <w:r>
        <w:t xml:space="preserve"> (</w:t>
      </w:r>
      <w:r>
        <w:rPr>
          <w:rStyle w:val="VerbatimChar"/>
        </w:rPr>
        <w:t>onPush(changes)</w:t>
      </w:r>
      <w:r>
        <w:t>) – Handles live data changes.</w:t>
      </w:r>
    </w:p>
    <w:p w14:paraId="6AEB30E1" w14:textId="77777777" w:rsidR="00BC05F7" w:rsidRDefault="00BC05F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datasource"/>
      <w:bookmarkEnd w:id="3"/>
      <w:bookmarkEnd w:id="5"/>
      <w:r>
        <w:br w:type="page"/>
      </w:r>
    </w:p>
    <w:p w14:paraId="32E27521" w14:textId="0D43539C" w:rsidR="008546A6" w:rsidRDefault="00000000">
      <w:pPr>
        <w:pStyle w:val="Heading1"/>
      </w:pPr>
      <w:r>
        <w:lastRenderedPageBreak/>
        <w:t>DataSource</w:t>
      </w:r>
    </w:p>
    <w:p w14:paraId="34B44A6E" w14:textId="77777777" w:rsidR="008546A6" w:rsidRDefault="00000000">
      <w:pPr>
        <w:pStyle w:val="Heading3"/>
      </w:pPr>
      <w:bookmarkStart w:id="7" w:name="key-options"/>
      <w:r>
        <w:t>Key Options:</w:t>
      </w:r>
    </w:p>
    <w:p w14:paraId="039836D4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tore</w:t>
      </w:r>
      <w:r>
        <w:t xml:space="preserve"> – Data source (ArrayStore, CustomStore, etc.).</w:t>
      </w:r>
    </w:p>
    <w:p w14:paraId="017C26D4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filter</w:t>
      </w:r>
      <w:r>
        <w:t xml:space="preserve"> – Filters data (e.g., </w:t>
      </w:r>
      <w:r>
        <w:rPr>
          <w:rStyle w:val="VerbatimChar"/>
        </w:rPr>
        <w:t>["ID", "&gt;", 1]</w:t>
      </w:r>
      <w:r>
        <w:t>).</w:t>
      </w:r>
    </w:p>
    <w:p w14:paraId="12EA5541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ort</w:t>
      </w:r>
      <w:r>
        <w:t xml:space="preserve"> – Sorts data (</w:t>
      </w:r>
      <w:r>
        <w:rPr>
          <w:rStyle w:val="VerbatimChar"/>
        </w:rPr>
        <w:t>{ selector: "Name", desc: true }</w:t>
      </w:r>
      <w:r>
        <w:t>).</w:t>
      </w:r>
    </w:p>
    <w:p w14:paraId="42D567F8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group</w:t>
      </w:r>
      <w:r>
        <w:t xml:space="preserve"> – Groups data by a field.</w:t>
      </w:r>
    </w:p>
    <w:p w14:paraId="100273C5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aginate</w:t>
      </w:r>
      <w:r>
        <w:t xml:space="preserve"> – Enables pagination (</w:t>
      </w:r>
      <w:r>
        <w:rPr>
          <w:rStyle w:val="VerbatimChar"/>
        </w:rPr>
        <w:t>true/false</w:t>
      </w:r>
      <w:r>
        <w:t>).</w:t>
      </w:r>
    </w:p>
    <w:p w14:paraId="4920001E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pageSize</w:t>
      </w:r>
      <w:r>
        <w:t xml:space="preserve"> – Number of records per page.</w:t>
      </w:r>
    </w:p>
    <w:p w14:paraId="6BB15789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requireTotalCount</w:t>
      </w:r>
      <w:r>
        <w:t xml:space="preserve"> – Fetches the total count of records.</w:t>
      </w:r>
    </w:p>
    <w:p w14:paraId="0D781E68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earchExpr</w:t>
      </w:r>
      <w:r>
        <w:t xml:space="preserve"> – Field(s) to search within.</w:t>
      </w:r>
    </w:p>
    <w:p w14:paraId="5433242B" w14:textId="77777777" w:rsidR="008546A6" w:rsidRDefault="00000000">
      <w:pPr>
        <w:pStyle w:val="Compact"/>
        <w:numPr>
          <w:ilvl w:val="0"/>
          <w:numId w:val="6"/>
        </w:numPr>
      </w:pPr>
      <w:r>
        <w:rPr>
          <w:rStyle w:val="VerbatimChar"/>
        </w:rPr>
        <w:t>searchOperation</w:t>
      </w:r>
      <w:r>
        <w:t xml:space="preserve"> – Defines search behavior (</w:t>
      </w:r>
      <w:r>
        <w:rPr>
          <w:rStyle w:val="VerbatimChar"/>
        </w:rPr>
        <w:t>contains</w:t>
      </w:r>
      <w:r>
        <w:t xml:space="preserve">, </w:t>
      </w:r>
      <w:r>
        <w:rPr>
          <w:rStyle w:val="VerbatimChar"/>
        </w:rPr>
        <w:t>startswith</w:t>
      </w:r>
      <w:r>
        <w:t>).</w:t>
      </w:r>
    </w:p>
    <w:p w14:paraId="48FF5BCA" w14:textId="77777777" w:rsidR="008546A6" w:rsidRDefault="00000000">
      <w:pPr>
        <w:pStyle w:val="Heading3"/>
      </w:pPr>
      <w:bookmarkStart w:id="8" w:name="methods"/>
      <w:bookmarkEnd w:id="7"/>
      <w:r>
        <w:t>Methods:</w:t>
      </w:r>
    </w:p>
    <w:p w14:paraId="077129E1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load()</w:t>
      </w:r>
      <w:r>
        <w:t xml:space="preserve"> – Fetches data.</w:t>
      </w:r>
    </w:p>
    <w:p w14:paraId="1B6059E2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reload()</w:t>
      </w:r>
      <w:r>
        <w:t xml:space="preserve"> – Reloads data.</w:t>
      </w:r>
    </w:p>
    <w:p w14:paraId="5A64EEF8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filter(expr)</w:t>
      </w:r>
      <w:r>
        <w:t xml:space="preserve"> – Gets/Sets filter.</w:t>
      </w:r>
    </w:p>
    <w:p w14:paraId="6D307EF3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sort(expr)</w:t>
      </w:r>
      <w:r>
        <w:t xml:space="preserve"> – Gets/Sets sorting.</w:t>
      </w:r>
    </w:p>
    <w:p w14:paraId="78832ED4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group(expr)</w:t>
      </w:r>
      <w:r>
        <w:t xml:space="preserve"> – Gets/Sets grouping.</w:t>
      </w:r>
    </w:p>
    <w:p w14:paraId="5BA87346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ageIndex(value)</w:t>
      </w:r>
      <w:r>
        <w:t xml:space="preserve"> – Gets/Sets page index.</w:t>
      </w:r>
    </w:p>
    <w:p w14:paraId="685B32CC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pageSize(value)</w:t>
      </w:r>
      <w:r>
        <w:t xml:space="preserve"> – Gets/Sets page size.</w:t>
      </w:r>
    </w:p>
    <w:p w14:paraId="0DB8AB4E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totalCount()</w:t>
      </w:r>
      <w:r>
        <w:t xml:space="preserve"> – Returns the total record count.</w:t>
      </w:r>
    </w:p>
    <w:p w14:paraId="00909818" w14:textId="77777777" w:rsidR="008546A6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isLoading()</w:t>
      </w:r>
      <w:r>
        <w:t xml:space="preserve"> – Checks if data is loading.</w:t>
      </w:r>
    </w:p>
    <w:p w14:paraId="46279281" w14:textId="77777777" w:rsidR="008546A6" w:rsidRDefault="00000000">
      <w:pPr>
        <w:pStyle w:val="Heading3"/>
      </w:pPr>
      <w:bookmarkStart w:id="9" w:name="key-events"/>
      <w:bookmarkEnd w:id="8"/>
      <w:r>
        <w:t>Key Events:</w:t>
      </w:r>
    </w:p>
    <w:p w14:paraId="772C4B22" w14:textId="77777777" w:rsidR="008546A6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changed</w:t>
      </w:r>
      <w:r>
        <w:t xml:space="preserve"> – Fires when data is changed.</w:t>
      </w:r>
    </w:p>
    <w:p w14:paraId="794B4EB6" w14:textId="77777777" w:rsidR="008546A6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loadError</w:t>
      </w:r>
      <w:r>
        <w:t xml:space="preserve"> – Fires if data loading fails.</w:t>
      </w:r>
    </w:p>
    <w:p w14:paraId="59178398" w14:textId="77777777" w:rsidR="008546A6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loadingChanged</w:t>
      </w:r>
      <w:r>
        <w:t xml:space="preserve"> – Fires when the loading state changes.</w:t>
      </w:r>
    </w:p>
    <w:p w14:paraId="76203236" w14:textId="7EF5C2BF" w:rsidR="008546A6" w:rsidRDefault="008546A6"/>
    <w:p w14:paraId="02A157E7" w14:textId="77777777" w:rsidR="002E3840" w:rsidRDefault="002E3840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localstore"/>
      <w:bookmarkEnd w:id="6"/>
      <w:bookmarkEnd w:id="9"/>
      <w:r>
        <w:br w:type="page"/>
      </w:r>
    </w:p>
    <w:p w14:paraId="4C333335" w14:textId="353D1026" w:rsidR="008546A6" w:rsidRDefault="00000000">
      <w:pPr>
        <w:pStyle w:val="Heading1"/>
      </w:pPr>
      <w:r>
        <w:lastRenderedPageBreak/>
        <w:t>LocalStore</w:t>
      </w:r>
    </w:p>
    <w:p w14:paraId="6340602D" w14:textId="77777777" w:rsidR="008546A6" w:rsidRDefault="00000000">
      <w:pPr>
        <w:pStyle w:val="Heading3"/>
      </w:pPr>
      <w:bookmarkStart w:id="11" w:name="key-options-1"/>
      <w:r>
        <w:t>Key Options:</w:t>
      </w:r>
    </w:p>
    <w:p w14:paraId="37B69C14" w14:textId="77777777" w:rsidR="008546A6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data</w:t>
      </w:r>
      <w:r>
        <w:t xml:space="preserve"> – Stores local data.</w:t>
      </w:r>
    </w:p>
    <w:p w14:paraId="738E7D29" w14:textId="77777777" w:rsidR="008546A6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key</w:t>
      </w:r>
      <w:r>
        <w:t xml:space="preserve"> – Unique identifier for records.</w:t>
      </w:r>
    </w:p>
    <w:p w14:paraId="3C647C31" w14:textId="77777777" w:rsidR="008546A6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name</w:t>
      </w:r>
      <w:r>
        <w:t xml:space="preserve"> – Local storage key name.</w:t>
      </w:r>
    </w:p>
    <w:p w14:paraId="75FD25A9" w14:textId="77777777" w:rsidR="008546A6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immediate</w:t>
      </w:r>
      <w:r>
        <w:t xml:space="preserve"> – Saves data immediately (</w:t>
      </w:r>
      <w:r>
        <w:rPr>
          <w:rStyle w:val="VerbatimChar"/>
        </w:rPr>
        <w:t>true/false</w:t>
      </w:r>
      <w:r>
        <w:t>).</w:t>
      </w:r>
    </w:p>
    <w:p w14:paraId="0B9AB7A3" w14:textId="77777777" w:rsidR="008546A6" w:rsidRDefault="00000000">
      <w:pPr>
        <w:pStyle w:val="Heading3"/>
      </w:pPr>
      <w:bookmarkStart w:id="12" w:name="methods-1"/>
      <w:bookmarkEnd w:id="11"/>
      <w:r>
        <w:t>Methods:</w:t>
      </w:r>
    </w:p>
    <w:p w14:paraId="4983A9C7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load()</w:t>
      </w:r>
      <w:r>
        <w:t xml:space="preserve"> – Loads data from LocalStore.</w:t>
      </w:r>
    </w:p>
    <w:p w14:paraId="5B150EA8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insert(values)</w:t>
      </w:r>
      <w:r>
        <w:t xml:space="preserve"> – Adds a new record.</w:t>
      </w:r>
    </w:p>
    <w:p w14:paraId="51E03B4A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update(key, values)</w:t>
      </w:r>
      <w:r>
        <w:t xml:space="preserve"> – Updates an existing record.</w:t>
      </w:r>
    </w:p>
    <w:p w14:paraId="224F742E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remove(key)</w:t>
      </w:r>
      <w:r>
        <w:t xml:space="preserve"> – Removes a record by key.</w:t>
      </w:r>
    </w:p>
    <w:p w14:paraId="5D28CA92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clear()</w:t>
      </w:r>
      <w:r>
        <w:t xml:space="preserve"> – Clears all stored data.</w:t>
      </w:r>
    </w:p>
    <w:p w14:paraId="00F03648" w14:textId="77777777" w:rsidR="008546A6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totalCount()</w:t>
      </w:r>
      <w:r>
        <w:t xml:space="preserve"> – Returns the total number of records.</w:t>
      </w:r>
    </w:p>
    <w:p w14:paraId="1A5F2992" w14:textId="77777777" w:rsidR="008546A6" w:rsidRDefault="00000000">
      <w:pPr>
        <w:pStyle w:val="Heading3"/>
      </w:pPr>
      <w:bookmarkStart w:id="13" w:name="key-events-1"/>
      <w:bookmarkEnd w:id="12"/>
      <w:r>
        <w:t>Key Events:</w:t>
      </w:r>
    </w:p>
    <w:p w14:paraId="4FCA8F78" w14:textId="77777777" w:rsidR="008546A6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loaded</w:t>
      </w:r>
      <w:r>
        <w:t xml:space="preserve"> – Fires when data is loaded.</w:t>
      </w:r>
    </w:p>
    <w:p w14:paraId="28EED43C" w14:textId="77777777" w:rsidR="008546A6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inserting</w:t>
      </w:r>
      <w:r>
        <w:t xml:space="preserve"> / </w:t>
      </w:r>
      <w:r>
        <w:rPr>
          <w:rStyle w:val="VerbatimChar"/>
        </w:rPr>
        <w:t>inserted</w:t>
      </w:r>
      <w:r>
        <w:t xml:space="preserve"> – Fires before/after inserting a record.</w:t>
      </w:r>
    </w:p>
    <w:p w14:paraId="6D50D7AA" w14:textId="77777777" w:rsidR="008546A6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updating</w:t>
      </w:r>
      <w:r>
        <w:t xml:space="preserve"> / </w:t>
      </w:r>
      <w:r>
        <w:rPr>
          <w:rStyle w:val="VerbatimChar"/>
        </w:rPr>
        <w:t>updated</w:t>
      </w:r>
      <w:r>
        <w:t xml:space="preserve"> – Fires before/after updating a record.</w:t>
      </w:r>
    </w:p>
    <w:p w14:paraId="516E74BD" w14:textId="77777777" w:rsidR="008546A6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removing</w:t>
      </w:r>
      <w:r>
        <w:t xml:space="preserve"> / </w:t>
      </w:r>
      <w:r>
        <w:rPr>
          <w:rStyle w:val="VerbatimChar"/>
        </w:rPr>
        <w:t>removed</w:t>
      </w:r>
      <w:r>
        <w:t xml:space="preserve"> – Fires before/after removing a record.</w:t>
      </w:r>
    </w:p>
    <w:p w14:paraId="15816ABA" w14:textId="77777777" w:rsidR="008546A6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modified</w:t>
      </w:r>
      <w:r>
        <w:t xml:space="preserve"> – Fires when data is changed.</w:t>
      </w:r>
    </w:p>
    <w:p w14:paraId="2925D615" w14:textId="77777777" w:rsidR="00B433E7" w:rsidRDefault="00B433E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query"/>
      <w:bookmarkEnd w:id="10"/>
      <w:bookmarkEnd w:id="13"/>
      <w:r>
        <w:br w:type="page"/>
      </w:r>
    </w:p>
    <w:p w14:paraId="20E822E9" w14:textId="5F53B3CE" w:rsidR="008546A6" w:rsidRDefault="00000000">
      <w:pPr>
        <w:pStyle w:val="Heading1"/>
      </w:pPr>
      <w:r>
        <w:lastRenderedPageBreak/>
        <w:t>Query</w:t>
      </w:r>
    </w:p>
    <w:p w14:paraId="0490071C" w14:textId="77777777" w:rsidR="008546A6" w:rsidRDefault="00000000">
      <w:pPr>
        <w:pStyle w:val="Heading3"/>
      </w:pPr>
      <w:bookmarkStart w:id="15" w:name="key-methods"/>
      <w:r>
        <w:t>Key Methods:</w:t>
      </w:r>
    </w:p>
    <w:p w14:paraId="246D7512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filter(criteria)</w:t>
      </w:r>
      <w:r>
        <w:t xml:space="preserve"> – Filters data using a condition.</w:t>
      </w:r>
    </w:p>
    <w:p w14:paraId="1630FA59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sortBy(getter, desc?)</w:t>
      </w:r>
      <w:r>
        <w:t xml:space="preserve"> – Sorts data (optional descending order).</w:t>
      </w:r>
    </w:p>
    <w:p w14:paraId="7000F4C2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groupBy(getter)</w:t>
      </w:r>
      <w:r>
        <w:t xml:space="preserve"> – Groups data by a specific field.</w:t>
      </w:r>
    </w:p>
    <w:p w14:paraId="6FBA9ACE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select(getter)</w:t>
      </w:r>
      <w:r>
        <w:t xml:space="preserve"> – Selects specific fields from data.</w:t>
      </w:r>
    </w:p>
    <w:p w14:paraId="64D1B311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slice(skip, take)</w:t>
      </w:r>
      <w:r>
        <w:t xml:space="preserve"> – Skips &amp; limits records (pagination).</w:t>
      </w:r>
    </w:p>
    <w:p w14:paraId="5BCF721C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count()</w:t>
      </w:r>
      <w:r>
        <w:t xml:space="preserve"> – Returns the total number of records.</w:t>
      </w:r>
    </w:p>
    <w:p w14:paraId="40597B55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sum(getter?)</w:t>
      </w:r>
      <w:r>
        <w:t xml:space="preserve"> – Calculates the sum of a field.</w:t>
      </w:r>
    </w:p>
    <w:p w14:paraId="43DD3994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avg(getter?)</w:t>
      </w:r>
      <w:r>
        <w:t xml:space="preserve"> – Returns the average value of a field.</w:t>
      </w:r>
    </w:p>
    <w:p w14:paraId="18F6CA78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min(getter?) / max(getter?)</w:t>
      </w:r>
      <w:r>
        <w:t xml:space="preserve"> – Finds the min/max value.</w:t>
      </w:r>
    </w:p>
    <w:p w14:paraId="4EC2200E" w14:textId="77777777" w:rsidR="008546A6" w:rsidRDefault="00000000">
      <w:pPr>
        <w:pStyle w:val="Compact"/>
        <w:numPr>
          <w:ilvl w:val="0"/>
          <w:numId w:val="12"/>
        </w:numPr>
      </w:pPr>
      <w:r>
        <w:rPr>
          <w:rStyle w:val="VerbatimChar"/>
        </w:rPr>
        <w:t>toArray()</w:t>
      </w:r>
      <w:r>
        <w:t xml:space="preserve"> – Converts the query result into an array.</w:t>
      </w:r>
    </w:p>
    <w:p w14:paraId="08549759" w14:textId="77777777" w:rsidR="008546A6" w:rsidRDefault="00000000">
      <w:pPr>
        <w:pStyle w:val="Heading3"/>
      </w:pPr>
      <w:bookmarkStart w:id="16" w:name="advanced-methods"/>
      <w:bookmarkEnd w:id="15"/>
      <w:r>
        <w:t>Advanced Methods:</w:t>
      </w:r>
    </w:p>
    <w:p w14:paraId="303EF824" w14:textId="77777777" w:rsidR="008546A6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aggregate(step, finalize?)</w:t>
      </w:r>
      <w:r>
        <w:t xml:space="preserve"> – Performs custom aggregation.</w:t>
      </w:r>
    </w:p>
    <w:p w14:paraId="7AC24980" w14:textId="77777777" w:rsidR="008546A6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enumerate()</w:t>
      </w:r>
      <w:r>
        <w:t xml:space="preserve"> – Executes the query and returns results.</w:t>
      </w:r>
    </w:p>
    <w:p w14:paraId="0A8ABE32" w14:textId="77777777" w:rsidR="008546A6" w:rsidRDefault="00000000">
      <w:pPr>
        <w:pStyle w:val="Compact"/>
        <w:numPr>
          <w:ilvl w:val="0"/>
          <w:numId w:val="13"/>
        </w:numPr>
      </w:pPr>
      <w:r>
        <w:rPr>
          <w:rStyle w:val="VerbatimChar"/>
        </w:rPr>
        <w:t>thenBy(getter, desc?)</w:t>
      </w:r>
      <w:r>
        <w:t xml:space="preserve"> – Sorts by a secondary field.</w:t>
      </w:r>
      <w:bookmarkEnd w:id="14"/>
      <w:bookmarkEnd w:id="16"/>
    </w:p>
    <w:sectPr w:rsidR="008546A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5833EF" w14:textId="77777777" w:rsidR="000C29FA" w:rsidRDefault="000C29FA">
      <w:pPr>
        <w:spacing w:after="0"/>
      </w:pPr>
      <w:r>
        <w:separator/>
      </w:r>
    </w:p>
  </w:endnote>
  <w:endnote w:type="continuationSeparator" w:id="0">
    <w:p w14:paraId="06000F11" w14:textId="77777777" w:rsidR="000C29FA" w:rsidRDefault="000C29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1CC30" w14:textId="77777777" w:rsidR="000C29FA" w:rsidRDefault="000C29FA">
      <w:r>
        <w:separator/>
      </w:r>
    </w:p>
  </w:footnote>
  <w:footnote w:type="continuationSeparator" w:id="0">
    <w:p w14:paraId="7ED0CBEA" w14:textId="77777777" w:rsidR="000C29FA" w:rsidRDefault="000C29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7022C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3E2BC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1D0577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8793793">
    <w:abstractNumId w:val="0"/>
  </w:num>
  <w:num w:numId="2" w16cid:durableId="1990744041">
    <w:abstractNumId w:val="1"/>
  </w:num>
  <w:num w:numId="3" w16cid:durableId="15167308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6567271">
    <w:abstractNumId w:val="1"/>
  </w:num>
  <w:num w:numId="5" w16cid:durableId="20080931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2018854">
    <w:abstractNumId w:val="1"/>
  </w:num>
  <w:num w:numId="7" w16cid:durableId="1362392320">
    <w:abstractNumId w:val="1"/>
  </w:num>
  <w:num w:numId="8" w16cid:durableId="1633628826">
    <w:abstractNumId w:val="1"/>
  </w:num>
  <w:num w:numId="9" w16cid:durableId="746996719">
    <w:abstractNumId w:val="1"/>
  </w:num>
  <w:num w:numId="10" w16cid:durableId="477310922">
    <w:abstractNumId w:val="1"/>
  </w:num>
  <w:num w:numId="11" w16cid:durableId="1379161542">
    <w:abstractNumId w:val="1"/>
  </w:num>
  <w:num w:numId="12" w16cid:durableId="2121414074">
    <w:abstractNumId w:val="1"/>
  </w:num>
  <w:num w:numId="13" w16cid:durableId="12709640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46A6"/>
    <w:rsid w:val="000C29FA"/>
    <w:rsid w:val="00152974"/>
    <w:rsid w:val="002E3840"/>
    <w:rsid w:val="003F7650"/>
    <w:rsid w:val="005820F8"/>
    <w:rsid w:val="008546A6"/>
    <w:rsid w:val="00B433E7"/>
    <w:rsid w:val="00BC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C500BA"/>
  <w15:docId w15:val="{F154A145-096A-486A-AA1B-EF8C704B4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64</Words>
  <Characters>3219</Characters>
  <Application>Microsoft Office Word</Application>
  <DocSecurity>0</DocSecurity>
  <Lines>26</Lines>
  <Paragraphs>7</Paragraphs>
  <ScaleCrop>false</ScaleCrop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6</cp:revision>
  <dcterms:created xsi:type="dcterms:W3CDTF">2025-02-19T05:11:00Z</dcterms:created>
  <dcterms:modified xsi:type="dcterms:W3CDTF">2025-02-19T05:12:00Z</dcterms:modified>
</cp:coreProperties>
</file>